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B75F" w14:textId="77777777" w:rsidR="004E425C" w:rsidRPr="00A7422E" w:rsidRDefault="004E425C" w:rsidP="004E425C">
      <w:pPr>
        <w:tabs>
          <w:tab w:val="left" w:pos="2410"/>
        </w:tabs>
        <w:jc w:val="center"/>
        <w:rPr>
          <w:rFonts w:ascii="BIZ UDゴシック" w:eastAsia="BIZ UDゴシック" w:hAnsi="BIZ UDゴシック"/>
          <w:sz w:val="36"/>
          <w:szCs w:val="32"/>
        </w:rPr>
      </w:pPr>
      <w:r w:rsidRPr="00A7422E">
        <w:rPr>
          <w:rFonts w:ascii="BIZ UDゴシック" w:eastAsia="BIZ UDゴシック" w:hAnsi="BIZ UDゴシック" w:hint="eastAsia"/>
          <w:b/>
          <w:bCs/>
          <w:sz w:val="36"/>
          <w:szCs w:val="32"/>
        </w:rPr>
        <w:t>千葉大学　外国人留学生派遣依頼申込書</w:t>
      </w:r>
    </w:p>
    <w:p w14:paraId="6C397EFC" w14:textId="45FF8EF2" w:rsidR="004E425C" w:rsidRPr="00DB0431" w:rsidRDefault="004E425C" w:rsidP="004E425C">
      <w:pPr>
        <w:tabs>
          <w:tab w:val="left" w:pos="2410"/>
        </w:tabs>
        <w:jc w:val="center"/>
        <w:rPr>
          <w:rFonts w:ascii="BIZ UDゴシック" w:eastAsia="BIZ UDゴシック" w:hAnsi="BIZ UDゴシック"/>
          <w:sz w:val="18"/>
        </w:rPr>
      </w:pPr>
      <w:r w:rsidRPr="00DB0431">
        <w:rPr>
          <w:rFonts w:ascii="BIZ UDゴシック" w:eastAsia="BIZ UDゴシック" w:hAnsi="BIZ UDゴシック" w:hint="eastAsia"/>
          <w:sz w:val="18"/>
        </w:rPr>
        <w:t>本申込書は派遣を希望される日の</w:t>
      </w:r>
      <w:r w:rsidR="00A7422E">
        <w:rPr>
          <w:rFonts w:ascii="BIZ UDゴシック" w:eastAsia="BIZ UDゴシック" w:hAnsi="BIZ UDゴシック" w:hint="eastAsia"/>
          <w:b/>
          <w:bCs/>
          <w:sz w:val="18"/>
          <w:u w:val="single"/>
        </w:rPr>
        <w:t>２</w:t>
      </w:r>
      <w:r w:rsidRPr="00DB0431">
        <w:rPr>
          <w:rFonts w:ascii="BIZ UDゴシック" w:eastAsia="BIZ UDゴシック" w:hAnsi="BIZ UDゴシック" w:hint="eastAsia"/>
          <w:b/>
          <w:bCs/>
          <w:sz w:val="18"/>
          <w:u w:val="single"/>
        </w:rPr>
        <w:t>ヶ月前まで</w:t>
      </w:r>
      <w:r w:rsidRPr="00DB0431">
        <w:rPr>
          <w:rFonts w:ascii="BIZ UDゴシック" w:eastAsia="BIZ UDゴシック" w:hAnsi="BIZ UDゴシック" w:hint="eastAsia"/>
          <w:sz w:val="18"/>
        </w:rPr>
        <w:t>にメールでご提出ください。</w:t>
      </w:r>
      <w:r w:rsidR="00DB0431">
        <w:rPr>
          <w:rFonts w:ascii="BIZ UDゴシック" w:eastAsia="BIZ UDゴシック" w:hAnsi="BIZ UDゴシック" w:hint="eastAsia"/>
          <w:sz w:val="18"/>
        </w:rPr>
        <w:t>宛先</w:t>
      </w:r>
      <w:r w:rsidRPr="00DB0431">
        <w:rPr>
          <w:rFonts w:ascii="BIZ UDゴシック" w:eastAsia="BIZ UDゴシック" w:hAnsi="BIZ UDゴシック" w:hint="eastAsia"/>
          <w:sz w:val="18"/>
        </w:rPr>
        <w:t>：</w:t>
      </w:r>
      <w:r w:rsidRPr="00DB0431">
        <w:rPr>
          <w:rFonts w:ascii="BIZ UDゴシック" w:eastAsia="BIZ UDゴシック" w:hAnsi="BIZ UDゴシック"/>
          <w:b/>
          <w:bCs/>
          <w:sz w:val="18"/>
        </w:rPr>
        <w:t>chiba-ics@chiba-u.jp</w:t>
      </w:r>
    </w:p>
    <w:p w14:paraId="74C98999" w14:textId="66BC5FA2" w:rsidR="004E425C" w:rsidRPr="00DB0431" w:rsidRDefault="00352AC2" w:rsidP="004E425C">
      <w:pPr>
        <w:tabs>
          <w:tab w:val="left" w:pos="2410"/>
        </w:tabs>
        <w:jc w:val="right"/>
        <w:rPr>
          <w:rFonts w:ascii="BIZ UDゴシック" w:eastAsia="BIZ UDゴシック" w:hAnsi="BIZ UDゴシック"/>
        </w:rPr>
      </w:pPr>
      <w:r w:rsidRPr="00DB0431">
        <w:rPr>
          <w:rFonts w:ascii="BIZ UDゴシック" w:eastAsia="BIZ UDゴシック" w:hAnsi="BIZ UDゴシック" w:hint="eastAsia"/>
          <w:u w:val="single"/>
        </w:rPr>
        <w:t>提出日：</w:t>
      </w:r>
      <w:r w:rsidR="00EB52CB" w:rsidRPr="00DB0431">
        <w:rPr>
          <w:rFonts w:ascii="BIZ UDゴシック" w:eastAsia="BIZ UDゴシック" w:hAnsi="BIZ UDゴシック" w:hint="eastAsia"/>
          <w:u w:val="single"/>
        </w:rPr>
        <w:t xml:space="preserve">　</w:t>
      </w:r>
      <w:r w:rsidRPr="00DB0431">
        <w:rPr>
          <w:rFonts w:ascii="BIZ UDゴシック" w:eastAsia="BIZ UDゴシック" w:hAnsi="BIZ UDゴシック" w:hint="eastAsia"/>
          <w:u w:val="single"/>
        </w:rPr>
        <w:t xml:space="preserve">　年　　月　</w:t>
      </w:r>
      <w:r w:rsidR="004E425C" w:rsidRPr="00DB0431">
        <w:rPr>
          <w:rFonts w:ascii="BIZ UDゴシック" w:eastAsia="BIZ UDゴシック" w:hAnsi="BIZ UDゴシック" w:hint="eastAsia"/>
          <w:u w:val="single"/>
        </w:rPr>
        <w:t xml:space="preserve">　日</w:t>
      </w:r>
    </w:p>
    <w:p w14:paraId="72B09CC1" w14:textId="77777777" w:rsidR="004E425C" w:rsidRPr="00DB0431" w:rsidRDefault="004E425C" w:rsidP="004E425C">
      <w:pPr>
        <w:tabs>
          <w:tab w:val="left" w:pos="2410"/>
        </w:tabs>
        <w:rPr>
          <w:rFonts w:ascii="BIZ UDゴシック" w:eastAsia="BIZ UDゴシック" w:hAnsi="BIZ UDゴシック"/>
        </w:rPr>
      </w:pPr>
      <w:r w:rsidRPr="00DB0431">
        <w:rPr>
          <w:rFonts w:ascii="BIZ UDゴシック" w:eastAsia="BIZ UDゴシック" w:hAnsi="BIZ UDゴシック" w:hint="eastAsia"/>
          <w:b/>
          <w:bCs/>
        </w:rPr>
        <w:t>派遣を希望する方の情報</w:t>
      </w:r>
    </w:p>
    <w:tbl>
      <w:tblPr>
        <w:tblW w:w="98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16"/>
        <w:gridCol w:w="7524"/>
      </w:tblGrid>
      <w:tr w:rsidR="004E425C" w:rsidRPr="00DB0431" w14:paraId="0B9DEFC1" w14:textId="77777777" w:rsidTr="00DB0431">
        <w:trPr>
          <w:trHeight w:val="366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7A80C9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団体・機関・学校名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AB95C9" w14:textId="1CD9F083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</w:p>
        </w:tc>
      </w:tr>
      <w:tr w:rsidR="004E425C" w:rsidRPr="00DB0431" w14:paraId="25DD3D2E" w14:textId="77777777" w:rsidTr="004E425C">
        <w:trPr>
          <w:trHeight w:val="820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036747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担当者連絡先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9DE70D" w14:textId="75CE5654" w:rsidR="004E425C" w:rsidRPr="00DB0431" w:rsidRDefault="00352A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 xml:space="preserve">氏　名：　　　　　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　</w:t>
            </w:r>
            <w:r w:rsidR="004E425C" w:rsidRPr="00DB0431">
              <w:rPr>
                <w:rFonts w:ascii="BIZ UDゴシック" w:eastAsia="BIZ UDゴシック" w:hAnsi="BIZ UDゴシック" w:hint="eastAsia"/>
              </w:rPr>
              <w:t xml:space="preserve">　　電　話：</w:t>
            </w:r>
            <w:r w:rsidR="00DB0431" w:rsidRPr="00DB0431">
              <w:rPr>
                <w:rFonts w:ascii="BIZ UDゴシック" w:eastAsia="BIZ UDゴシック" w:hAnsi="BIZ UDゴシック"/>
              </w:rPr>
              <w:t xml:space="preserve"> </w:t>
            </w:r>
          </w:p>
          <w:p w14:paraId="7AB5A739" w14:textId="7593978C" w:rsidR="004E425C" w:rsidRPr="00DB0431" w:rsidRDefault="004E425C" w:rsidP="00352AC2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 xml:space="preserve">メール：　</w:t>
            </w:r>
          </w:p>
        </w:tc>
      </w:tr>
    </w:tbl>
    <w:p w14:paraId="3380D0C6" w14:textId="77777777" w:rsidR="00E962C3" w:rsidRPr="00DB0431" w:rsidRDefault="00E962C3" w:rsidP="004E425C">
      <w:pPr>
        <w:tabs>
          <w:tab w:val="left" w:pos="2410"/>
        </w:tabs>
        <w:rPr>
          <w:rFonts w:ascii="BIZ UDゴシック" w:eastAsia="BIZ UDゴシック" w:hAnsi="BIZ UDゴシック"/>
        </w:rPr>
      </w:pPr>
    </w:p>
    <w:p w14:paraId="6FD60535" w14:textId="77777777" w:rsidR="004E425C" w:rsidRPr="00DB0431" w:rsidRDefault="004E425C" w:rsidP="004E425C">
      <w:pPr>
        <w:tabs>
          <w:tab w:val="left" w:pos="2410"/>
        </w:tabs>
        <w:rPr>
          <w:rFonts w:ascii="BIZ UDゴシック" w:eastAsia="BIZ UDゴシック" w:hAnsi="BIZ UDゴシック"/>
        </w:rPr>
      </w:pPr>
      <w:r w:rsidRPr="00DB0431">
        <w:rPr>
          <w:rFonts w:ascii="BIZ UDゴシック" w:eastAsia="BIZ UDゴシック" w:hAnsi="BIZ UDゴシック" w:hint="eastAsia"/>
          <w:b/>
          <w:bCs/>
        </w:rPr>
        <w:t>派遣先と派遣する留学生の希望</w:t>
      </w:r>
    </w:p>
    <w:tbl>
      <w:tblPr>
        <w:tblW w:w="98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15"/>
        <w:gridCol w:w="7525"/>
      </w:tblGrid>
      <w:tr w:rsidR="003019C2" w:rsidRPr="00DB0431" w14:paraId="1A8B44E8" w14:textId="77777777" w:rsidTr="00DB0431">
        <w:trPr>
          <w:trHeight w:val="372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29F0FC" w14:textId="3B4948BE" w:rsidR="003019C2" w:rsidRPr="00DB0431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>
              <w:rPr>
                <w:rFonts w:ascii="BIZ UDゴシック" w:eastAsia="BIZ UDゴシック" w:hAnsi="BIZ UDゴシック" w:hint="eastAsia"/>
              </w:rPr>
              <w:t>活動名称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0ECAE9" w14:textId="77777777" w:rsidR="003019C2" w:rsidRPr="00DB0431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</w:p>
        </w:tc>
      </w:tr>
      <w:tr w:rsidR="004E425C" w:rsidRPr="00DB0431" w14:paraId="1ADE3383" w14:textId="77777777" w:rsidTr="00DB0431">
        <w:trPr>
          <w:trHeight w:val="372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92B4D3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派遣先（活動場所）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2FABCA" w14:textId="07D2D08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</w:p>
        </w:tc>
      </w:tr>
      <w:tr w:rsidR="004E425C" w:rsidRPr="00DB0431" w14:paraId="07BFBA18" w14:textId="77777777" w:rsidTr="004E425C">
        <w:trPr>
          <w:trHeight w:val="1290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AE05F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派遣希望日・時間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2E9269" w14:textId="53685260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第１希望：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>年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>月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>日（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>）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 xml:space="preserve">：　～　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</w:t>
            </w:r>
            <w:r w:rsidR="00EB52CB" w:rsidRPr="00DB0431">
              <w:rPr>
                <w:rFonts w:ascii="BIZ UDゴシック" w:eastAsia="BIZ UDゴシック" w:hAnsi="BIZ UDゴシック" w:hint="eastAsia"/>
              </w:rPr>
              <w:t>：</w:t>
            </w:r>
          </w:p>
          <w:p w14:paraId="39B3ABE6" w14:textId="12C9C9FE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第２希望：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年　　月　　日（　）　：　～　　：</w:t>
            </w:r>
          </w:p>
          <w:p w14:paraId="3CD663CE" w14:textId="36E75958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第３希望：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年　　月　　日（　）　：　～　　：</w:t>
            </w:r>
          </w:p>
        </w:tc>
      </w:tr>
      <w:tr w:rsidR="00DB0431" w:rsidRPr="00DB0431" w14:paraId="1AE2A48B" w14:textId="77777777" w:rsidTr="00A7422E">
        <w:trPr>
          <w:trHeight w:val="748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67175C" w14:textId="59BAA84A" w:rsidR="00DB0431" w:rsidRPr="00DB0431" w:rsidRDefault="00DB0431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派遣方法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FE01AD" w14:textId="77777777" w:rsidR="00DB0431" w:rsidRPr="00DB0431" w:rsidRDefault="00DB0431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対面　・　オンライン（ツール：　　　　　　）</w:t>
            </w:r>
          </w:p>
          <w:p w14:paraId="2DF7EA42" w14:textId="22B88D7F" w:rsidR="00DB0431" w:rsidRPr="00DB0431" w:rsidRDefault="00DB0431" w:rsidP="004E425C">
            <w:pPr>
              <w:tabs>
                <w:tab w:val="left" w:pos="2410"/>
              </w:tabs>
              <w:rPr>
                <w:rFonts w:ascii="BIZ UDPゴシック" w:eastAsia="BIZ UDPゴシック" w:hAnsi="BIZ UDPゴシック"/>
              </w:rPr>
            </w:pPr>
            <w:r w:rsidRPr="00DB0431">
              <w:rPr>
                <w:rFonts w:ascii="BIZ UDPゴシック" w:eastAsia="BIZ UDPゴシック" w:hAnsi="BIZ UDPゴシック" w:hint="eastAsia"/>
                <w:sz w:val="16"/>
                <w:szCs w:val="18"/>
              </w:rPr>
              <w:t>※オンラインの場合、受入れ団体の方でホストになっていただき、URLを教えていただく形</w:t>
            </w:r>
            <w:r w:rsidR="00A7422E">
              <w:rPr>
                <w:rFonts w:ascii="BIZ UDPゴシック" w:eastAsia="BIZ UDPゴシック" w:hAnsi="BIZ UDPゴシック" w:hint="eastAsia"/>
                <w:sz w:val="16"/>
                <w:szCs w:val="18"/>
              </w:rPr>
              <w:t>になります</w:t>
            </w:r>
            <w:r w:rsidRPr="00DB0431">
              <w:rPr>
                <w:rFonts w:ascii="BIZ UDPゴシック" w:eastAsia="BIZ UDPゴシック" w:hAnsi="BIZ UDPゴシック" w:hint="eastAsia"/>
                <w:sz w:val="16"/>
                <w:szCs w:val="18"/>
              </w:rPr>
              <w:t>。</w:t>
            </w:r>
          </w:p>
        </w:tc>
      </w:tr>
      <w:tr w:rsidR="004E425C" w:rsidRPr="00DB0431" w14:paraId="580209DD" w14:textId="77777777" w:rsidTr="006C7E94">
        <w:trPr>
          <w:trHeight w:val="3467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5C54E1" w14:textId="77777777" w:rsidR="004E425C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具体的な活動内容</w:t>
            </w:r>
          </w:p>
          <w:p w14:paraId="25A556D1" w14:textId="77777777" w:rsidR="003019C2" w:rsidRPr="003019C2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8"/>
                <w:szCs w:val="20"/>
              </w:rPr>
            </w:pPr>
            <w:r w:rsidRPr="003019C2">
              <w:rPr>
                <w:rFonts w:ascii="BIZ UDゴシック" w:eastAsia="BIZ UDゴシック" w:hAnsi="BIZ UDゴシック" w:hint="eastAsia"/>
                <w:sz w:val="18"/>
                <w:szCs w:val="20"/>
              </w:rPr>
              <w:t>・活動の目的</w:t>
            </w:r>
          </w:p>
          <w:p w14:paraId="5695AEEA" w14:textId="77777777" w:rsidR="003019C2" w:rsidRPr="003019C2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8"/>
                <w:szCs w:val="20"/>
              </w:rPr>
            </w:pPr>
            <w:r w:rsidRPr="003019C2">
              <w:rPr>
                <w:rFonts w:ascii="BIZ UDゴシック" w:eastAsia="BIZ UDゴシック" w:hAnsi="BIZ UDゴシック" w:hint="eastAsia"/>
                <w:sz w:val="18"/>
                <w:szCs w:val="20"/>
              </w:rPr>
              <w:t>・当日の内容</w:t>
            </w:r>
          </w:p>
          <w:p w14:paraId="58BE3813" w14:textId="77777777" w:rsidR="003019C2" w:rsidRPr="003019C2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8"/>
                <w:szCs w:val="20"/>
              </w:rPr>
            </w:pPr>
            <w:r w:rsidRPr="003019C2">
              <w:rPr>
                <w:rFonts w:ascii="BIZ UDゴシック" w:eastAsia="BIZ UDゴシック" w:hAnsi="BIZ UDゴシック" w:hint="eastAsia"/>
                <w:sz w:val="18"/>
                <w:szCs w:val="20"/>
              </w:rPr>
              <w:t>・タイムスケジュール</w:t>
            </w:r>
          </w:p>
          <w:p w14:paraId="6152DF8B" w14:textId="634C308D" w:rsidR="003019C2" w:rsidRPr="00DB0431" w:rsidRDefault="003019C2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3019C2">
              <w:rPr>
                <w:rFonts w:ascii="BIZ UDゴシック" w:eastAsia="BIZ UDゴシック" w:hAnsi="BIZ UDゴシック" w:hint="eastAsia"/>
                <w:sz w:val="18"/>
                <w:szCs w:val="20"/>
              </w:rPr>
              <w:t>等、留学生に何を求めているのかわかりやすく記述してください。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5B5CBF" w14:textId="645B5C7C" w:rsidR="004E425C" w:rsidRPr="00DB0431" w:rsidRDefault="004E425C" w:rsidP="00EB52CB">
            <w:pPr>
              <w:jc w:val="left"/>
              <w:rPr>
                <w:rFonts w:ascii="BIZ UDゴシック" w:eastAsia="BIZ UDゴシック" w:hAnsi="BIZ UDゴシック"/>
                <w:sz w:val="22"/>
              </w:rPr>
            </w:pPr>
          </w:p>
        </w:tc>
      </w:tr>
      <w:tr w:rsidR="004E425C" w:rsidRPr="00DB0431" w14:paraId="1A962C7E" w14:textId="77777777" w:rsidTr="004E425C">
        <w:trPr>
          <w:trHeight w:val="706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415480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希望する留学生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539DF3" w14:textId="08165A7F" w:rsidR="004E425C" w:rsidRPr="00DB0431" w:rsidRDefault="00EB52CB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 xml:space="preserve">希望人数　　　　</w:t>
            </w:r>
            <w:r w:rsidR="004E425C" w:rsidRPr="00DB0431">
              <w:rPr>
                <w:rFonts w:ascii="BIZ UDゴシック" w:eastAsia="BIZ UDゴシック" w:hAnsi="BIZ UDゴシック" w:hint="eastAsia"/>
              </w:rPr>
              <w:t xml:space="preserve">人　　　　　</w:t>
            </w:r>
          </w:p>
          <w:p w14:paraId="7CDF38E2" w14:textId="378D129E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詳細（言語、国・地域名等）：</w:t>
            </w:r>
            <w:r w:rsidR="00DB0431" w:rsidRPr="00DB0431">
              <w:rPr>
                <w:rFonts w:ascii="BIZ UDゴシック" w:eastAsia="BIZ UDゴシック" w:hAnsi="BIZ UDゴシック"/>
              </w:rPr>
              <w:t xml:space="preserve"> </w:t>
            </w:r>
          </w:p>
        </w:tc>
      </w:tr>
      <w:tr w:rsidR="004E425C" w:rsidRPr="00DB0431" w14:paraId="2141D10B" w14:textId="77777777" w:rsidTr="004E425C">
        <w:trPr>
          <w:trHeight w:val="796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3590F4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留学生の日本語能力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069671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 xml:space="preserve">１．不問　　</w:t>
            </w:r>
          </w:p>
          <w:p w14:paraId="6FC6308F" w14:textId="045F6DF4" w:rsidR="004E425C" w:rsidRPr="00DB0431" w:rsidRDefault="004E425C" w:rsidP="00DB0431">
            <w:pPr>
              <w:tabs>
                <w:tab w:val="left" w:pos="2410"/>
              </w:tabs>
              <w:jc w:val="left"/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２．必要：a.簡単な意思疎通　b.日常会話程度　c.その他（　　 　　　）</w:t>
            </w:r>
          </w:p>
        </w:tc>
      </w:tr>
      <w:tr w:rsidR="004E425C" w:rsidRPr="00DB0431" w14:paraId="4AA25A44" w14:textId="77777777" w:rsidTr="004E425C">
        <w:trPr>
          <w:trHeight w:val="711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93F03C" w14:textId="77777777" w:rsidR="00DB0431" w:rsidRPr="00A7422E" w:rsidRDefault="00DB0431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6"/>
                <w:szCs w:val="18"/>
              </w:rPr>
            </w:pPr>
            <w:r w:rsidRPr="00A7422E">
              <w:rPr>
                <w:rFonts w:ascii="BIZ UDゴシック" w:eastAsia="BIZ UDゴシック" w:hAnsi="BIZ UDゴシック" w:hint="eastAsia"/>
                <w:sz w:val="16"/>
                <w:szCs w:val="18"/>
              </w:rPr>
              <w:t>【対面の場合のみ】</w:t>
            </w:r>
          </w:p>
          <w:p w14:paraId="74FD4678" w14:textId="0E8B0D8F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謝金の有無と</w:t>
            </w:r>
          </w:p>
          <w:p w14:paraId="338561A1" w14:textId="77777777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  <w:sz w:val="20"/>
              </w:rPr>
              <w:t>交通費の支給について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FF3708" w14:textId="54DC46A1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謝　金：　１．なし　　２．あり（金額：　　　　　　　）</w:t>
            </w:r>
          </w:p>
          <w:p w14:paraId="3FEEE3B5" w14:textId="079540AC" w:rsidR="004E425C" w:rsidRPr="00DB0431" w:rsidRDefault="004E425C" w:rsidP="00EB52CB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 xml:space="preserve">交通費：　１．実費　　２．定額（金額：　</w:t>
            </w:r>
            <w:r w:rsidR="00DB0431" w:rsidRPr="00DB0431">
              <w:rPr>
                <w:rFonts w:ascii="BIZ UDゴシック" w:eastAsia="BIZ UDゴシック" w:hAnsi="BIZ UDゴシック" w:hint="eastAsia"/>
              </w:rPr>
              <w:t xml:space="preserve">　　</w:t>
            </w:r>
            <w:r w:rsidRPr="00DB0431">
              <w:rPr>
                <w:rFonts w:ascii="BIZ UDゴシック" w:eastAsia="BIZ UDゴシック" w:hAnsi="BIZ UDゴシック" w:hint="eastAsia"/>
              </w:rPr>
              <w:t xml:space="preserve">　　　　） ３．なし　</w:t>
            </w:r>
          </w:p>
        </w:tc>
      </w:tr>
      <w:tr w:rsidR="004E425C" w:rsidRPr="00DB0431" w14:paraId="18B9AF59" w14:textId="77777777" w:rsidTr="00A7422E">
        <w:trPr>
          <w:trHeight w:val="915"/>
        </w:trPr>
        <w:tc>
          <w:tcPr>
            <w:tcW w:w="2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EFE8CC" w14:textId="49F359D6" w:rsidR="004E425C" w:rsidRPr="00DB0431" w:rsidRDefault="004E425C" w:rsidP="004E425C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  <w:r w:rsidRPr="00DB0431">
              <w:rPr>
                <w:rFonts w:ascii="BIZ UDゴシック" w:eastAsia="BIZ UDゴシック" w:hAnsi="BIZ UDゴシック" w:hint="eastAsia"/>
              </w:rPr>
              <w:t>その他の連絡事項</w:t>
            </w:r>
          </w:p>
        </w:tc>
        <w:tc>
          <w:tcPr>
            <w:tcW w:w="7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BD2BB" w14:textId="174277BB" w:rsidR="00DB0431" w:rsidRDefault="00DB0431" w:rsidP="00DB0431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8"/>
                <w:szCs w:val="18"/>
              </w:rPr>
            </w:pPr>
            <w:r>
              <w:rPr>
                <w:rFonts w:ascii="BIZ UDゴシック" w:eastAsia="BIZ UDゴシック" w:hAnsi="BIZ UDゴシック" w:hint="eastAsia"/>
                <w:sz w:val="18"/>
                <w:szCs w:val="18"/>
              </w:rPr>
              <w:t>※</w:t>
            </w:r>
            <w:r w:rsidRPr="00DB0431">
              <w:rPr>
                <w:rFonts w:ascii="BIZ UDゴシック" w:eastAsia="BIZ UDゴシック" w:hAnsi="BIZ UDゴシック" w:hint="eastAsia"/>
                <w:sz w:val="18"/>
                <w:szCs w:val="18"/>
              </w:rPr>
              <w:t>対面の場合は</w:t>
            </w:r>
            <w:r>
              <w:rPr>
                <w:rFonts w:ascii="BIZ UDゴシック" w:eastAsia="BIZ UDゴシック" w:hAnsi="BIZ UDゴシック" w:hint="eastAsia"/>
                <w:sz w:val="18"/>
                <w:szCs w:val="18"/>
              </w:rPr>
              <w:t>、</w:t>
            </w:r>
            <w:r w:rsidRPr="00DB0431">
              <w:rPr>
                <w:rFonts w:ascii="BIZ UDゴシック" w:eastAsia="BIZ UDゴシック" w:hAnsi="BIZ UDゴシック" w:hint="eastAsia"/>
                <w:sz w:val="18"/>
                <w:szCs w:val="18"/>
              </w:rPr>
              <w:t>JR西千葉駅からの交通手段・最寄り駅・運賃等</w:t>
            </w:r>
            <w:r>
              <w:rPr>
                <w:rFonts w:ascii="BIZ UDゴシック" w:eastAsia="BIZ UDゴシック" w:hAnsi="BIZ UDゴシック" w:hint="eastAsia"/>
                <w:sz w:val="18"/>
                <w:szCs w:val="18"/>
              </w:rPr>
              <w:t>をお書きください。</w:t>
            </w:r>
          </w:p>
          <w:p w14:paraId="6BF7F78E" w14:textId="77777777" w:rsidR="00A7422E" w:rsidRPr="00DB0431" w:rsidRDefault="00A7422E" w:rsidP="00DB0431">
            <w:pPr>
              <w:tabs>
                <w:tab w:val="left" w:pos="2410"/>
              </w:tabs>
              <w:rPr>
                <w:rFonts w:ascii="BIZ UDゴシック" w:eastAsia="BIZ UDゴシック" w:hAnsi="BIZ UDゴシック"/>
                <w:sz w:val="18"/>
                <w:szCs w:val="18"/>
              </w:rPr>
            </w:pPr>
          </w:p>
          <w:p w14:paraId="5204AEFB" w14:textId="5C09CECE" w:rsidR="00EB52CB" w:rsidRPr="00DB0431" w:rsidRDefault="00EB52CB" w:rsidP="00DB0431">
            <w:pPr>
              <w:tabs>
                <w:tab w:val="left" w:pos="2410"/>
              </w:tabs>
              <w:rPr>
                <w:rFonts w:ascii="BIZ UDゴシック" w:eastAsia="BIZ UDゴシック" w:hAnsi="BIZ UDゴシック"/>
              </w:rPr>
            </w:pPr>
          </w:p>
        </w:tc>
      </w:tr>
    </w:tbl>
    <w:p w14:paraId="2688ACD8" w14:textId="77777777" w:rsidR="004E425C" w:rsidRPr="00DB0431" w:rsidRDefault="004E425C" w:rsidP="004E425C">
      <w:pPr>
        <w:tabs>
          <w:tab w:val="left" w:pos="2410"/>
        </w:tabs>
        <w:rPr>
          <w:rFonts w:ascii="BIZ UDゴシック" w:eastAsia="BIZ UDゴシック" w:hAnsi="BIZ UDゴシック"/>
        </w:rPr>
      </w:pPr>
    </w:p>
    <w:sectPr w:rsidR="004E425C" w:rsidRPr="00DB0431" w:rsidSect="004E425C">
      <w:pgSz w:w="11906" w:h="16838"/>
      <w:pgMar w:top="426" w:right="1080" w:bottom="709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00FAF" w14:textId="77777777" w:rsidR="003019C2" w:rsidRDefault="003019C2" w:rsidP="003019C2">
      <w:r>
        <w:separator/>
      </w:r>
    </w:p>
  </w:endnote>
  <w:endnote w:type="continuationSeparator" w:id="0">
    <w:p w14:paraId="6FD21C1F" w14:textId="77777777" w:rsidR="003019C2" w:rsidRDefault="003019C2" w:rsidP="00301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F1239" w14:textId="77777777" w:rsidR="003019C2" w:rsidRDefault="003019C2" w:rsidP="003019C2">
      <w:r>
        <w:separator/>
      </w:r>
    </w:p>
  </w:footnote>
  <w:footnote w:type="continuationSeparator" w:id="0">
    <w:p w14:paraId="44AB7D85" w14:textId="77777777" w:rsidR="003019C2" w:rsidRDefault="003019C2" w:rsidP="003019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tjQ3NTYwtTAwNzZT0lEKTi0uzszPAykwrAUAziREAiwAAAA="/>
  </w:docVars>
  <w:rsids>
    <w:rsidRoot w:val="004E425C"/>
    <w:rsid w:val="002D7186"/>
    <w:rsid w:val="003019C2"/>
    <w:rsid w:val="00352AC2"/>
    <w:rsid w:val="004E425C"/>
    <w:rsid w:val="006C7E94"/>
    <w:rsid w:val="00870E04"/>
    <w:rsid w:val="00A06018"/>
    <w:rsid w:val="00A7422E"/>
    <w:rsid w:val="00DB0431"/>
    <w:rsid w:val="00DC03C9"/>
    <w:rsid w:val="00E962C3"/>
    <w:rsid w:val="00EB5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24DEB321"/>
  <w15:docId w15:val="{BDE6BE5E-A4AD-42FD-A72C-0C51C4FB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19C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019C2"/>
  </w:style>
  <w:style w:type="paragraph" w:styleId="a5">
    <w:name w:val="footer"/>
    <w:basedOn w:val="a"/>
    <w:link w:val="a6"/>
    <w:uiPriority w:val="99"/>
    <w:unhideWhenUsed/>
    <w:rsid w:val="003019C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01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7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岡山咲子</dc:creator>
  <cp:lastModifiedBy>岡山 咲子</cp:lastModifiedBy>
  <cp:revision>6</cp:revision>
  <cp:lastPrinted>2020-01-22T09:57:00Z</cp:lastPrinted>
  <dcterms:created xsi:type="dcterms:W3CDTF">2021-04-22T01:38:00Z</dcterms:created>
  <dcterms:modified xsi:type="dcterms:W3CDTF">2022-02-03T01:33:00Z</dcterms:modified>
</cp:coreProperties>
</file>